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Italy</w:t>
      </w:r>
      <w:r>
        <w:t xml:space="preserve"> </w:t>
      </w:r>
      <w:r>
        <w:t xml:space="preserve">Rome</w:t>
      </w:r>
    </w:p>
    <w:bookmarkStart w:id="20" w:name="X5cbb1c6b5d9cab55632fc57fea0ec93cd182366"/>
    <w:p>
      <w:pPr>
        <w:pStyle w:val="Heading1"/>
      </w:pPr>
      <w:r>
        <w:t xml:space="preserve">Personal Statement: Embracing the Art of Healing in Italy Rome as a Dedicated Psychologist</w:t>
      </w:r>
    </w:p>
    <w:p>
      <w:pPr>
        <w:pStyle w:val="FirstParagraph"/>
      </w:pPr>
      <w:r>
        <w:t xml:space="preserve">As I craft this Personal Statement, my heart is firmly rooted in the vibrant streets of Rome, where ancient history intertwines with modern humanity. My journey toward becoming a licensed Psychologist has been meticulously shaped by an unwavering commitment to understanding the human psyche within culturally rich contexts—making Italy Rome not just a location for my professional aspirations, but the very essence of my calling. This document represents more than an application; it is a testament to my profound dedication to practicing psychology in one of Europe’s most historically and socially dynamic cities.</w:t>
      </w:r>
    </w:p>
    <w:p>
      <w:pPr>
        <w:pStyle w:val="BodyText"/>
      </w:pPr>
      <w:r>
        <w:t xml:space="preserve">My academic foundation began with a Bachelor’s degree in Psychology from the University of Bologna, where I immersed myself in both theoretical frameworks and clinical applications. However, it was during an intensive semester abroad at Sapienza University of Rome that my vision crystallized. Living amidst Rome’s cobblestone alleys and bustling piazzas, I witnessed how deeply culture shapes mental health experiences—how Roman grandmothers share wisdom over espresso while navigating grief, or how young professionals balance ambitious careers with familial obligations in a city where time moves to the rhythm of la dolce vita. These observations ignited my passion for culturally attuned psychology. I realized that to be an effective Psychologist in Italy Rome, one must move beyond textbook interventions and embrace the soul of the community.</w:t>
      </w:r>
    </w:p>
    <w:p>
      <w:pPr>
        <w:pStyle w:val="BodyText"/>
      </w:pPr>
      <w:r>
        <w:t xml:space="preserve">My Master’s program at the University of Milan further refined my approach through specialized coursework in Mediterranean cultural psychology and trauma-informed care. A pivotal internship at a Rome-based nonprofit supporting immigrant communities cemented this perspective. Working alongside Italian clinicians, I learned that therapeutic success in Italy Rome hinges on understanding non-verbal communication—how a gentle gesture across a café table can build trust more effectively than any clinical technique. I collaborated on initiatives addressing anxiety among Roma youth and depression in elderly immigrants, always adhering to Italy’s stringent ethical guidelines while honoring local customs. This experience taught me that a Psychologist in Italy Rome must be both scientifically rigorous and emotionally intuitive—someone who reads the subtle shifts in a Roman mother’s eyes as she speaks of her son’s struggles with academic pressure.</w:t>
      </w:r>
    </w:p>
    <w:p>
      <w:pPr>
        <w:pStyle w:val="BodyText"/>
      </w:pPr>
      <w:r>
        <w:t xml:space="preserve">What distinguishes my practice is my proactive integration of Italy’s unique cultural fabric into therapeutic frameworks. Unlike generic approaches, I incorporate elements like the Italian concept of “dolce far niente” (the sweetness of doing nothing) to combat burnout, or leverage Rome’s communal spirit through group therapy in historic piazzas. During my time at the Centro Psicologico Roma, I designed workshops on emotional resilience for artists in Trastevere—using Michelangelo’s David as a symbol of inner strength. This wasn’t merely creative; it was strategic. In Italy, psychology must resonate with local identity to be accepted and effective. As a Psychologist seeking to serve Italy Rome, I’ve learned that healing is not isolated from the city’s heartbeat.</w:t>
      </w:r>
    </w:p>
    <w:p>
      <w:pPr>
        <w:pStyle w:val="BodyText"/>
      </w:pPr>
      <w:r>
        <w:t xml:space="preserve">Italy’s healthcare system presents both challenges and profound opportunities for psychological practice. While public services face resource constraints, private clinics like those in Rome’s affluent Testaccio district offer space for innovative care. I’ve studied Italy’s National Health Service (SSN) protocols and am certified in the Italian Psychologists’ Association standards. My fluency in Italian—honed through years of immersion, including daily conversations with nonagenarian neighbors at my favorite Monti neighborhood café—allows me to navigate linguistic nuances that might derail therapy. A single misinterpreted phrase can fracture trust; I’ve witnessed this firsthand when a client’s “non mi sento bene” (I don’t feel well) was initially dismissed as physical illness rather than anxiety. In Italy Rome, a Psychologist must be linguistically precise and culturally fluent to transform such moments into breakthroughs.</w:t>
      </w:r>
    </w:p>
    <w:p>
      <w:pPr>
        <w:pStyle w:val="BodyText"/>
      </w:pPr>
      <w:r>
        <w:t xml:space="preserve">My vision for contributing to psychology in Italy Rome extends beyond individual therapy. I aim to bridge gaps between Western clinical models and Italian communal values. For instance, I propose establishing “Piazza Therapy” sessions—free, informal group discussions in Rome’s public squares—where elders share wisdom on aging and young parents discuss parenting challenges under ancient olive trees. This aligns with Italy’s cultural emphasis on community over isolation. Moreover, I plan to collaborate with institutions like the Istituto Superiore di Sanità to develop culturally tailored interventions for rising mental health crises among Roma populations, ensuring my work is both evidence-based and locally resonant.</w:t>
      </w:r>
    </w:p>
    <w:p>
      <w:pPr>
        <w:pStyle w:val="BodyText"/>
      </w:pPr>
      <w:r>
        <w:t xml:space="preserve">Why Rome? Because it is a city where every street corner holds a story of resilience. From the Colosseum’s echoes of ancient trauma to the Vatican’s quiet contemplation, Rome mirrors psychology’s timeless journey—from suffering to healing. It is not merely a backdrop but an active participant in mental wellness. As I envision my future here, I see myself sitting across from clients in a sun-dappled office near the Pantheon, using techniques shaped by my academic rigor and Roman wisdom to help them reclaim joy. The Rome of my dreams as a Psychologist isn’t just about treating symptoms; it’s about nurturing the human spirit within Italy’s living tapestry.</w:t>
      </w:r>
    </w:p>
    <w:p>
      <w:pPr>
        <w:pStyle w:val="BodyText"/>
      </w:pPr>
      <w:r>
        <w:t xml:space="preserve">This Personal Statement embodies my promise: to be a Psychologist in Italy Rome who honors the past while innovating for the future. I don’t seek merely to practice psychology here—I aspire to embody its highest purpose in a city that has taught me that healing is as much about place as it is about process. With every word written, every client met, and every Roman sun rising over the Tiber, I reaffirm my commitment to this calling. In Italy Rome, where history breathes through stone and soul, I will strive to be a light for those navigating their own inner landscapes.</w:t>
      </w:r>
    </w:p>
    <w:p>
      <w:pPr>
        <w:pStyle w:val="BodyText"/>
      </w:pPr>
      <w:r>
        <w:t xml:space="preserve">My journey began in academia; it finds its true purpose here. As a dedicated Psychologist ready to serve Italy Rome with humility, skill, and deep cultural reverence, I am prepared to contribute not just as an immigrant professional, but as a fellow Roman in the sacred work of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Italy Rome</dc:title>
  <dc:creator/>
  <dc:language>en</dc:language>
  <cp:keywords/>
  <dcterms:created xsi:type="dcterms:W3CDTF">2026-07-19T19:18:08Z</dcterms:created>
  <dcterms:modified xsi:type="dcterms:W3CDTF">2026-07-19T19:18:08Z</dcterms:modified>
</cp:coreProperties>
</file>

<file path=docProps/custom.xml><?xml version="1.0" encoding="utf-8"?>
<Properties xmlns="http://schemas.openxmlformats.org/officeDocument/2006/custom-properties" xmlns:vt="http://schemas.openxmlformats.org/officeDocument/2006/docPropsVTypes"/>
</file>